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0BCAB" w14:textId="1511DD2F" w:rsidR="00C15C35" w:rsidRDefault="00246E1F">
      <w:r>
        <w:rPr>
          <w:noProof/>
        </w:rPr>
        <w:drawing>
          <wp:inline distT="0" distB="0" distL="0" distR="0" wp14:anchorId="695F2299" wp14:editId="352D4DC5">
            <wp:extent cx="4305300" cy="401955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l="9552" t="31060" r="76619" b="28683"/>
                    <a:stretch/>
                  </pic:blipFill>
                  <pic:spPr bwMode="auto">
                    <a:xfrm>
                      <a:off x="0" y="0"/>
                      <a:ext cx="4315494" cy="402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15C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zA3NzQzMDazNDZU0lEKTi0uzszPAykwrAUAHru/2CwAAAA="/>
  </w:docVars>
  <w:rsids>
    <w:rsidRoot w:val="00246E1F"/>
    <w:rsid w:val="00246E1F"/>
    <w:rsid w:val="00C15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29A38"/>
  <w15:chartTrackingRefBased/>
  <w15:docId w15:val="{6584BA14-A51F-4068-A5A4-92439B6F4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Etchells</dc:creator>
  <cp:keywords/>
  <dc:description/>
  <cp:lastModifiedBy>Victoria Etchells</cp:lastModifiedBy>
  <cp:revision>1</cp:revision>
  <dcterms:created xsi:type="dcterms:W3CDTF">2022-04-26T20:32:00Z</dcterms:created>
  <dcterms:modified xsi:type="dcterms:W3CDTF">2022-04-26T20:33:00Z</dcterms:modified>
</cp:coreProperties>
</file>